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9EE" w:rsidRDefault="001324F0" w:rsidP="00DA649F">
      <w:pPr>
        <w:ind w:left="1440" w:firstLine="720"/>
        <w:jc w:val="both"/>
        <w:rPr>
          <w:b/>
          <w:bCs/>
        </w:rPr>
      </w:pPr>
      <w:r w:rsidRPr="00DA649F">
        <w:rPr>
          <w:b/>
          <w:bCs/>
        </w:rPr>
        <w:t>Comparison Among Cluster Labeling Approaches</w:t>
      </w:r>
    </w:p>
    <w:p w:rsidR="00EB71B9" w:rsidRDefault="00EB71B9" w:rsidP="00EB71B9">
      <w:pPr>
        <w:jc w:val="both"/>
        <w:rPr>
          <w:b/>
          <w:bCs/>
        </w:rPr>
      </w:pPr>
      <w:r>
        <w:rPr>
          <w:b/>
          <w:bCs/>
        </w:rPr>
        <w:t>Abstract</w:t>
      </w:r>
    </w:p>
    <w:p w:rsidR="00EB71B9" w:rsidRDefault="00EB71B9" w:rsidP="007D4906">
      <w:pPr>
        <w:jc w:val="both"/>
      </w:pPr>
      <w:r>
        <w:t xml:space="preserve">Document clustering techniques often produce a set of clusters which require human intervention for interpreting the meaning of clusters. </w:t>
      </w:r>
      <w:r w:rsidR="00601E70">
        <w:t xml:space="preserve">Automatic cluster labeling refers to the method of assigning a meaning phrase to the cluster as a label. </w:t>
      </w:r>
      <w:r w:rsidR="00FF44EE">
        <w:t xml:space="preserve">This paper </w:t>
      </w:r>
      <w:r w:rsidR="005669EF">
        <w:t xml:space="preserve">proposed an unsupervised method of cluster labeling. </w:t>
      </w:r>
      <w:r w:rsidR="005F6B6D">
        <w:t>Furthermore, the proposed method is compared with the three other n-gram based scoring methods which include Z-Order, M-Order</w:t>
      </w:r>
      <w:r w:rsidR="007D4906">
        <w:t>,</w:t>
      </w:r>
      <w:bookmarkStart w:id="0" w:name="_GoBack"/>
      <w:bookmarkEnd w:id="0"/>
      <w:r w:rsidR="005F6B6D">
        <w:t xml:space="preserve"> and T-Order. The evaluations were performed on the dataset of Urdu News Headlines.</w:t>
      </w:r>
      <w:r w:rsidR="00F22462">
        <w:t xml:space="preserve"> It was found that the labels produced by the proposed approach are more descriptive in contrast to other methods of cluster labeling. </w:t>
      </w:r>
      <w:r w:rsidR="007D4906">
        <w:t>F</w:t>
      </w:r>
      <w:r w:rsidR="005F6B6D">
        <w:t xml:space="preserve">uture work will focus on the development of </w:t>
      </w:r>
      <w:r w:rsidR="007D4906">
        <w:t xml:space="preserve">a </w:t>
      </w:r>
      <w:r w:rsidR="005F6B6D">
        <w:t>framework to evaluate the quality of labels. The evaluation framework will consider human judgment while assessing cluster labels.</w:t>
      </w:r>
    </w:p>
    <w:p w:rsidR="005F6B6D" w:rsidRPr="00EB71B9" w:rsidRDefault="005F6B6D" w:rsidP="005F6B6D">
      <w:pPr>
        <w:jc w:val="both"/>
      </w:pPr>
    </w:p>
    <w:p w:rsidR="00425843" w:rsidRDefault="00425843" w:rsidP="00DA649F">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Shen, &amp; Zhai, 2007)","plainTextFormattedCitation":"(Mei, Shen, &amp; Zhai, 2007)","previouslyFormattedCitation":"(Mei, Shen, &amp; Zhai, 2007)"},"properties":{"noteIndex":0},"schema":"https://github.com/citation-style-language/schema/raw/master/csl-citation.json"}</w:instrText>
      </w:r>
      <w:r>
        <w:fldChar w:fldCharType="separate"/>
      </w:r>
      <w:r w:rsidRPr="00425843">
        <w:rPr>
          <w:noProof/>
        </w:rPr>
        <w:t>(Mei, Shen, &amp; Zhai, 2007)</w:t>
      </w:r>
      <w:r>
        <w:fldChar w:fldCharType="end"/>
      </w:r>
      <w:r>
        <w:t xml:space="preserve"> proposed probabilistic methods for automatic labeling of topic models. The proposed method consists of two steps. First, the candidate labels were generated using two basic approaches which include a) Chunking and b) N-gram testing. Then these labels were ranked using a) Zero-order relevance score and b) First-Order relevance score. In contrast to </w:t>
      </w:r>
      <w:r w:rsidR="00DA649F">
        <w:t xml:space="preserve">the </w:t>
      </w:r>
      <w:r>
        <w:t>Zero-order relevance scoring method, the First-Order relevance score also considered the context while interpreting the semantics of the topic model. For context, the scoring method required the domain-specific reference corpus. The authors also described that the topic labeling methods can also be applied for labeling document clusters.</w:t>
      </w:r>
    </w:p>
    <w:p w:rsidR="00425843" w:rsidRDefault="00425843" w:rsidP="00DA649F">
      <w:r>
        <w:fldChar w:fldCharType="begin" w:fldLock="1"/>
      </w:r>
      <w:r w:rsidR="00B265E4">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Velcin, Roche, Gravier, &amp; Poncelet, 2018)","plainTextFormattedCitation":"(Gourru, Velcin, Roche, Gravier, &amp; Poncelet, 2018)","previouslyFormattedCitation":"(Gourru, Velcin, Roche, Gravier, &amp; Poncelet, 2018)"},"properties":{"noteIndex":0},"schema":"https://github.com/citation-style-language/schema/raw/master/csl-citation.json"}</w:instrText>
      </w:r>
      <w:r>
        <w:fldChar w:fldCharType="separate"/>
      </w:r>
      <w:r w:rsidRPr="00425843">
        <w:rPr>
          <w:noProof/>
        </w:rPr>
        <w:t>(Gourru, Velcin, Roche, Gravier, &amp; Poncelet, 2018)</w:t>
      </w:r>
      <w:r>
        <w:fldChar w:fldCharType="end"/>
      </w:r>
      <w:r>
        <w:t xml:space="preserve"> presented three unsupervised N-gram based topic labeling methods which include:</w:t>
      </w:r>
    </w:p>
    <w:p w:rsidR="00425843" w:rsidRDefault="00425843" w:rsidP="00425843">
      <w:pPr>
        <w:pStyle w:val="ListParagraph"/>
        <w:numPr>
          <w:ilvl w:val="0"/>
          <w:numId w:val="1"/>
        </w:numPr>
      </w:pPr>
      <w:r>
        <w:t>M-Order</w:t>
      </w:r>
      <w:r w:rsidR="00B265E4">
        <w:t xml:space="preserve"> Labeler</w:t>
      </w:r>
    </w:p>
    <w:p w:rsidR="00425843" w:rsidRDefault="00425843" w:rsidP="00425843">
      <w:pPr>
        <w:pStyle w:val="ListParagraph"/>
        <w:numPr>
          <w:ilvl w:val="0"/>
          <w:numId w:val="1"/>
        </w:numPr>
      </w:pPr>
      <w:r>
        <w:lastRenderedPageBreak/>
        <w:t>T-Order</w:t>
      </w:r>
      <w:r w:rsidR="00B265E4">
        <w:t xml:space="preserve"> Labeler</w:t>
      </w:r>
    </w:p>
    <w:p w:rsidR="00425843" w:rsidRDefault="00425843" w:rsidP="00DA649F">
      <w:pPr>
        <w:pStyle w:val="ListParagraph"/>
        <w:numPr>
          <w:ilvl w:val="0"/>
          <w:numId w:val="1"/>
        </w:numPr>
      </w:pPr>
      <w:r>
        <w:t>Document</w:t>
      </w:r>
      <w:r w:rsidR="00DA649F">
        <w:t>-</w:t>
      </w:r>
      <w:r>
        <w:t>based Labeler</w:t>
      </w:r>
    </w:p>
    <w:p w:rsidR="00B265E4" w:rsidRDefault="00B265E4" w:rsidP="00DA649F">
      <w:pPr>
        <w:rPr>
          <w:rFonts w:ascii="Helvetica" w:hAnsi="Helvetica" w:cs="Helvetica"/>
          <w:color w:val="000000"/>
          <w:sz w:val="18"/>
          <w:szCs w:val="18"/>
          <w:lang w:bidi="ur-PK"/>
        </w:rPr>
      </w:pPr>
      <w:r>
        <w:t xml:space="preserve">M-Order improves </w:t>
      </w:r>
      <w:r w:rsidR="00DA649F">
        <w:t xml:space="preserve">the </w:t>
      </w:r>
      <w:r>
        <w:t xml:space="preserve">Zero-Order relevance scoring method </w:t>
      </w:r>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by penalizing the candidate</w:t>
      </w:r>
      <w:r>
        <w:t xml:space="preserve"> labels which are likely to be generated by other clusters/topics. T-Order captures the notion of “term</w:t>
      </w:r>
      <w:r w:rsidR="00DA649F">
        <w:t xml:space="preserve"> </w:t>
      </w:r>
      <w:r>
        <w:t xml:space="preserve">hood” such that the candidate label is considered as short term if it is nested in another candidate label. For </w:t>
      </w:r>
      <w:proofErr w:type="gramStart"/>
      <w:r>
        <w:t>instance</w:t>
      </w:r>
      <w:proofErr w:type="gramEnd"/>
      <w:r>
        <w:t xml:space="preserve"> “</w:t>
      </w:r>
      <w:r>
        <w:rPr>
          <w:rFonts w:hint="cs"/>
          <w:rtl/>
          <w:lang w:bidi="ur-PK"/>
        </w:rPr>
        <w:t>ڈینگی</w:t>
      </w:r>
      <w:r>
        <w:rPr>
          <w:lang w:bidi="ur-PK"/>
        </w:rPr>
        <w:t>” is a short term as it is nested in a longer</w:t>
      </w:r>
      <w:r w:rsidR="00DA649F">
        <w:rPr>
          <w:lang w:bidi="ur-PK"/>
        </w:rPr>
        <w:t>-</w:t>
      </w:r>
      <w:r>
        <w:rPr>
          <w:lang w:bidi="ur-PK"/>
        </w:rPr>
        <w:t>term “</w:t>
      </w:r>
      <w:r>
        <w:rPr>
          <w:rFonts w:ascii="Helvetica" w:hAnsi="Helvetica" w:cs="Helvetica"/>
          <w:color w:val="000000"/>
          <w:sz w:val="18"/>
          <w:szCs w:val="18"/>
          <w:rtl/>
        </w:rPr>
        <w:t>ڈینگی وائرس</w:t>
      </w:r>
      <w:r>
        <w:rPr>
          <w:rFonts w:ascii="Helvetica" w:hAnsi="Helvetica" w:cs="Helvetica"/>
          <w:color w:val="000000"/>
          <w:sz w:val="18"/>
          <w:szCs w:val="18"/>
          <w:lang w:bidi="ur-PK"/>
        </w:rPr>
        <w:t>”</w:t>
      </w:r>
    </w:p>
    <w:p w:rsidR="00DA649F" w:rsidRDefault="00B265E4" w:rsidP="00DA649F">
      <w:r>
        <w:t xml:space="preserve">In this document, the proposed method of cluster labeling is compared with Zero-Order Labeler </w:t>
      </w:r>
      <w:r>
        <w:fldChar w:fldCharType="begin" w:fldLock="1"/>
      </w:r>
      <w:r w:rsidR="00DA649F">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M-Order Labeler, and </w:t>
      </w:r>
      <w:r>
        <w:t>T-Order Labeler</w:t>
      </w:r>
      <w:r w:rsidR="00DA649F">
        <w:t xml:space="preserve"> </w:t>
      </w:r>
      <w:r w:rsidR="00DA649F">
        <w:fldChar w:fldCharType="begin" w:fldLock="1"/>
      </w:r>
      <w:r w:rsidR="00DA649F">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et al., 2018)","plainTextFormattedCitation":"(Gourru et al., 2018)","previouslyFormattedCitation":"(Gourru et al., 2018)"},"properties":{"noteIndex":0},"schema":"https://github.com/citation-style-language/schema/raw/master/csl-citation.json"}</w:instrText>
      </w:r>
      <w:r w:rsidR="00DA649F">
        <w:fldChar w:fldCharType="separate"/>
      </w:r>
      <w:r w:rsidR="00DA649F" w:rsidRPr="00DA649F">
        <w:rPr>
          <w:noProof/>
        </w:rPr>
        <w:t>(Gourru et al., 2018)</w:t>
      </w:r>
      <w:r w:rsidR="00DA649F">
        <w:fldChar w:fldCharType="end"/>
      </w:r>
      <w:r w:rsidR="00DA649F">
        <w:t>. The results are presented in Table 1.</w:t>
      </w:r>
    </w:p>
    <w:p w:rsidR="00DA649F" w:rsidRDefault="00DA649F" w:rsidP="00DA649F"/>
    <w:p w:rsidR="00DA649F" w:rsidRDefault="00DA649F" w:rsidP="00DA649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7"/>
        <w:gridCol w:w="2221"/>
        <w:gridCol w:w="2038"/>
        <w:gridCol w:w="2038"/>
        <w:gridCol w:w="2156"/>
      </w:tblGrid>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bookmarkStart w:id="1" w:name="RANGE!A1:E14"/>
            <w:r w:rsidRPr="00DA649F">
              <w:rPr>
                <w:rFonts w:ascii="Calibri" w:eastAsia="Times New Roman" w:hAnsi="Calibri" w:cs="Times New Roman"/>
                <w:b/>
                <w:bCs/>
                <w:color w:val="000000"/>
                <w:sz w:val="22"/>
              </w:rPr>
              <w:t>Cluster</w:t>
            </w:r>
            <w:bookmarkEnd w:id="1"/>
          </w:p>
        </w:tc>
        <w:tc>
          <w:tcPr>
            <w:tcW w:w="1187"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Zero-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M-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T-Order</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Proposed</w:t>
            </w:r>
            <w:r>
              <w:rPr>
                <w:rFonts w:ascii="Calibri" w:eastAsia="Times New Roman" w:hAnsi="Calibri" w:cs="Times New Roman"/>
                <w:b/>
                <w:bCs/>
                <w:color w:val="000000"/>
                <w:sz w:val="22"/>
              </w:rPr>
              <w:t xml:space="preserve"> </w:t>
            </w:r>
            <w:r w:rsidRPr="00DA649F">
              <w:rPr>
                <w:rFonts w:ascii="Calibri" w:eastAsia="Times New Roman" w:hAnsi="Calibri" w:cs="Times New Roman"/>
                <w:b/>
                <w:bCs/>
                <w:color w:val="000000"/>
                <w:sz w:val="22"/>
              </w:rPr>
              <w:t>Metho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ترکی ش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 فوجی کارروائ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ش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کی شام میں فوجی کارروائ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نگی مچھ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انعقاد احتیاطی تدابیر اپنا کر ڈینگی پر قابو</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3</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سی پیک اتھارٹی بارے</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 سی پیک اتھارٹ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4</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 اعظم عمران خان</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اکستان اور چین سی پیک</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5</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نے ڈینگی کی رپورٹ</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6</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ریشان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7</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کشمیری عوام کیساتھ اظہار یکجہت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طاقت کشمیری حریت پسندوں</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 عوام کیساتھ اظہار یکجہت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وں سے اظہار یکجہتی کیلئے ریل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8</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اک سری لنکن ٹی ٹونٹی کرکٹ سیریز سکیورٹ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ا</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9</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خیبر پختونخوا</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 کی تعداد</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پٹی کمشنر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جہلم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محمد سیف انور جپہ</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lastRenderedPageBreak/>
              <w:t>1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 کے حوالے</w:t>
            </w:r>
          </w:p>
        </w:tc>
      </w:tr>
    </w:tbl>
    <w:p w:rsidR="00DA649F" w:rsidRDefault="00DA649F" w:rsidP="00B265E4">
      <w:pPr>
        <w:pStyle w:val="ListParagraph"/>
      </w:pPr>
    </w:p>
    <w:p w:rsidR="00DA649F" w:rsidRDefault="00DA649F" w:rsidP="001C55AE">
      <w:r>
        <w:t>For Zero-Order, M-Order, and T-Order, first, the candidate labels were generated using Noun Phrase chunking. Then these labels were scored using the relevance scoring mechanism. The highest scoring candidate label is chosen as the cluster label.</w:t>
      </w:r>
    </w:p>
    <w:p w:rsidR="00DA649F" w:rsidRDefault="00DA649F" w:rsidP="001C55AE">
      <w:r>
        <w:t>For clusters with ids [0, 2,3,4,5, 12], the label generated by the proposed scheme seems more relevant and descriptive. For clusters with ids [6, 8, 11] the proposed method was unable to produce any label.</w:t>
      </w:r>
    </w:p>
    <w:p w:rsidR="00F22462" w:rsidRDefault="00F22462" w:rsidP="001C55AE">
      <w:pPr>
        <w:rPr>
          <w:b/>
          <w:bCs/>
        </w:rPr>
      </w:pPr>
      <w:r w:rsidRPr="00F22462">
        <w:rPr>
          <w:b/>
          <w:bCs/>
        </w:rPr>
        <w:t>Conclusion</w:t>
      </w:r>
    </w:p>
    <w:p w:rsidR="00F22462" w:rsidRPr="00F22462" w:rsidRDefault="00F22462" w:rsidP="007D4906">
      <w:r>
        <w:t xml:space="preserve">This paper presents n-gram based unsupervised approach of cluster labeling. An empirical comparison among </w:t>
      </w:r>
      <w:r w:rsidR="007D4906">
        <w:t xml:space="preserve">the </w:t>
      </w:r>
      <w:r>
        <w:t>proposed method and other cluster labeling methods (Zero-Order, M-Order</w:t>
      </w:r>
      <w:r w:rsidR="007D4906">
        <w:t>,</w:t>
      </w:r>
      <w:r>
        <w:t xml:space="preserve"> and T-Order) is also performed on the dataset of Urdu News headlines. The quantitative </w:t>
      </w:r>
      <w:r w:rsidR="004F0E5A">
        <w:t>assessment</w:t>
      </w:r>
      <w:r>
        <w:t xml:space="preserve"> of the </w:t>
      </w:r>
      <w:r w:rsidR="004F0E5A">
        <w:t xml:space="preserve">cluster labels requires the development of </w:t>
      </w:r>
      <w:r w:rsidR="007D4906">
        <w:t xml:space="preserve">a </w:t>
      </w:r>
      <w:r w:rsidR="004F0E5A">
        <w:t>hum</w:t>
      </w:r>
      <w:r w:rsidR="00BF6CA6">
        <w:t xml:space="preserve">an evaluation framework. </w:t>
      </w:r>
      <w:r w:rsidR="007D4906">
        <w:t>F</w:t>
      </w:r>
      <w:r w:rsidR="00BF6CA6">
        <w:t xml:space="preserve">uture work will focus on the improvement of </w:t>
      </w:r>
      <w:r w:rsidR="007D4906">
        <w:t xml:space="preserve">the </w:t>
      </w:r>
      <w:r w:rsidR="00BF6CA6">
        <w:t>proposed cluster labeling method and the deve</w:t>
      </w:r>
      <w:r w:rsidR="007D4906">
        <w:t xml:space="preserve">lopment of </w:t>
      </w:r>
      <w:r w:rsidR="00BF6CA6">
        <w:t>human evaluation framework.</w:t>
      </w:r>
    </w:p>
    <w:p w:rsidR="001C55AE" w:rsidRPr="001C55AE" w:rsidRDefault="001C55AE" w:rsidP="001C55AE">
      <w:pPr>
        <w:rPr>
          <w:b/>
          <w:bCs/>
          <w:u w:val="single"/>
        </w:rPr>
      </w:pPr>
      <w:r w:rsidRPr="001C55AE">
        <w:rPr>
          <w:b/>
          <w:bCs/>
        </w:rPr>
        <w:t>References</w:t>
      </w:r>
    </w:p>
    <w:p w:rsidR="00DA649F" w:rsidRPr="00DA649F" w:rsidRDefault="00DA649F" w:rsidP="00DA649F">
      <w:pPr>
        <w:widowControl w:val="0"/>
        <w:autoSpaceDE w:val="0"/>
        <w:autoSpaceDN w:val="0"/>
        <w:adjustRightInd w:val="0"/>
        <w:ind w:left="480" w:hanging="48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DA649F">
        <w:rPr>
          <w:rFonts w:ascii="Times New Roman" w:hAnsi="Times New Roman" w:cs="Times New Roman"/>
          <w:noProof/>
          <w:szCs w:val="24"/>
        </w:rPr>
        <w:t xml:space="preserve">Gourru, A., Velcin, J., Roche, M., Gravier, C., &amp; Poncelet, P. (2018). United we stand: Using multiple strategies for topic labeling. </w:t>
      </w:r>
      <w:r w:rsidRPr="00DA649F">
        <w:rPr>
          <w:rFonts w:ascii="Times New Roman" w:hAnsi="Times New Roman" w:cs="Times New Roman"/>
          <w:i/>
          <w:iCs/>
          <w:noProof/>
          <w:szCs w:val="24"/>
        </w:rPr>
        <w:t>Lecture Notes in Computer Science (Including Subseries Lecture Notes in Artificial Intelligence and Lecture Notes in Bioinformatics)</w:t>
      </w:r>
      <w:r w:rsidRPr="00DA649F">
        <w:rPr>
          <w:rFonts w:ascii="Times New Roman" w:hAnsi="Times New Roman" w:cs="Times New Roman"/>
          <w:noProof/>
          <w:szCs w:val="24"/>
        </w:rPr>
        <w:t>. https://doi.org/10.1007/978-3-319-91947-8_37</w:t>
      </w:r>
    </w:p>
    <w:p w:rsidR="00DA649F" w:rsidRPr="00DA649F" w:rsidRDefault="00DA649F" w:rsidP="00DA649F">
      <w:pPr>
        <w:widowControl w:val="0"/>
        <w:autoSpaceDE w:val="0"/>
        <w:autoSpaceDN w:val="0"/>
        <w:adjustRightInd w:val="0"/>
        <w:ind w:left="480" w:hanging="480"/>
        <w:rPr>
          <w:rFonts w:ascii="Times New Roman" w:hAnsi="Times New Roman" w:cs="Times New Roman"/>
          <w:noProof/>
        </w:rPr>
      </w:pPr>
      <w:r w:rsidRPr="00DA649F">
        <w:rPr>
          <w:rFonts w:ascii="Times New Roman" w:hAnsi="Times New Roman" w:cs="Times New Roman"/>
          <w:noProof/>
          <w:szCs w:val="24"/>
        </w:rPr>
        <w:t xml:space="preserve">Mei, Q., Shen, X., &amp; Zhai, C. (2007). Automatic labeling of multinomial topic models. </w:t>
      </w:r>
      <w:r w:rsidRPr="00DA649F">
        <w:rPr>
          <w:rFonts w:ascii="Times New Roman" w:hAnsi="Times New Roman" w:cs="Times New Roman"/>
          <w:i/>
          <w:iCs/>
          <w:noProof/>
          <w:szCs w:val="24"/>
        </w:rPr>
        <w:t>Proceedings of the ACM SIGKDD International Conference on Knowledge Discovery and Data Mining</w:t>
      </w:r>
      <w:r w:rsidRPr="00DA649F">
        <w:rPr>
          <w:rFonts w:ascii="Times New Roman" w:hAnsi="Times New Roman" w:cs="Times New Roman"/>
          <w:noProof/>
          <w:szCs w:val="24"/>
        </w:rPr>
        <w:t>. https://doi.org/10.1145/1281192.1281246</w:t>
      </w:r>
    </w:p>
    <w:p w:rsidR="001324F0" w:rsidRDefault="00DA649F" w:rsidP="00DA649F">
      <w:r>
        <w:fldChar w:fldCharType="end"/>
      </w:r>
    </w:p>
    <w:sectPr w:rsidR="00132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9344DF"/>
    <w:multiLevelType w:val="hybridMultilevel"/>
    <w:tmpl w:val="05BA1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Mze0NLc0sDCxMDRU0lEKTi0uzszPAykwrgUATTD8UiwAAAA="/>
  </w:docVars>
  <w:rsids>
    <w:rsidRoot w:val="00E7537E"/>
    <w:rsid w:val="001324F0"/>
    <w:rsid w:val="001509EE"/>
    <w:rsid w:val="001C55AE"/>
    <w:rsid w:val="00425843"/>
    <w:rsid w:val="004F0E5A"/>
    <w:rsid w:val="005669EF"/>
    <w:rsid w:val="005F6B6D"/>
    <w:rsid w:val="00601E70"/>
    <w:rsid w:val="00717E78"/>
    <w:rsid w:val="007D4906"/>
    <w:rsid w:val="0091425F"/>
    <w:rsid w:val="00AA68FF"/>
    <w:rsid w:val="00B105B1"/>
    <w:rsid w:val="00B265E4"/>
    <w:rsid w:val="00BF6CA6"/>
    <w:rsid w:val="00C24FAC"/>
    <w:rsid w:val="00CA07A2"/>
    <w:rsid w:val="00CE526C"/>
    <w:rsid w:val="00DA649F"/>
    <w:rsid w:val="00E7537E"/>
    <w:rsid w:val="00EB4F46"/>
    <w:rsid w:val="00EB71B9"/>
    <w:rsid w:val="00F22462"/>
    <w:rsid w:val="00F3165D"/>
    <w:rsid w:val="00F376AB"/>
    <w:rsid w:val="00FE360D"/>
    <w:rsid w:val="00FF44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AB50A"/>
  <w15:chartTrackingRefBased/>
  <w15:docId w15:val="{0C7F383F-9C2F-450F-A182-8E03ED24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FAC"/>
    <w:pPr>
      <w:spacing w:after="0" w:line="480" w:lineRule="auto"/>
    </w:pPr>
    <w:rPr>
      <w:rFonts w:asciiTheme="majorBidi" w:eastAsiaTheme="minorEastAsia" w:hAnsi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8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11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22910-3F3A-49A2-A23B-52F853940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2514</Words>
  <Characters>1433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meen</dc:creator>
  <cp:keywords/>
  <dc:description/>
  <cp:lastModifiedBy>Zarmeen</cp:lastModifiedBy>
  <cp:revision>12</cp:revision>
  <dcterms:created xsi:type="dcterms:W3CDTF">2020-09-07T15:43:00Z</dcterms:created>
  <dcterms:modified xsi:type="dcterms:W3CDTF">2020-09-09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78c3ce-8c4e-31fc-ad29-0c76d06c883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king-saud-university-computer-and-information-sciences</vt:lpwstr>
  </property>
  <property fmtid="{D5CDD505-2E9C-101B-9397-08002B2CF9AE}" pid="14" name="Mendeley Recent Style Name 4_1">
    <vt:lpwstr>Journal of King Saud University - Computer and Information Science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basic-brackets</vt:lpwstr>
  </property>
  <property fmtid="{D5CDD505-2E9C-101B-9397-08002B2CF9AE}" pid="22" name="Mendeley Recent Style Name 8_1">
    <vt:lpwstr>Springer - Basic (numeric,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